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03C139" w14:textId="7FE8F857" w:rsidR="004231E6" w:rsidRDefault="00CB0CBA">
      <w:pPr>
        <w:spacing w:after="0" w:line="259" w:lineRule="auto"/>
        <w:ind w:left="0" w:right="6" w:firstLine="0"/>
        <w:jc w:val="center"/>
      </w:pPr>
      <w:r>
        <w:rPr>
          <w:sz w:val="36"/>
        </w:rPr>
        <w:t>Xiongming Dai</w:t>
      </w:r>
      <w:r w:rsidR="00BA3249">
        <w:rPr>
          <w:sz w:val="36"/>
        </w:rPr>
        <w:t xml:space="preserve"> </w:t>
      </w:r>
    </w:p>
    <w:p w14:paraId="5E188823" w14:textId="77777777" w:rsidR="004231E6" w:rsidRDefault="00BA3249">
      <w:pPr>
        <w:spacing w:after="0" w:line="259" w:lineRule="auto"/>
        <w:jc w:val="center"/>
      </w:pPr>
      <w:r>
        <w:t xml:space="preserve">Ph.D. Candidate </w:t>
      </w:r>
    </w:p>
    <w:p w14:paraId="6E2B9E26" w14:textId="77777777" w:rsidR="004231E6" w:rsidRDefault="00BA3249">
      <w:pPr>
        <w:spacing w:after="0" w:line="259" w:lineRule="auto"/>
        <w:ind w:right="1"/>
        <w:jc w:val="center"/>
      </w:pPr>
      <w:r>
        <w:t xml:space="preserve">Division of Computer Science and Engineering </w:t>
      </w:r>
    </w:p>
    <w:p w14:paraId="1A5F062D" w14:textId="524A9282" w:rsidR="004231E6" w:rsidRDefault="00BA3249">
      <w:pPr>
        <w:spacing w:after="0" w:line="259" w:lineRule="auto"/>
        <w:ind w:right="4"/>
        <w:jc w:val="center"/>
      </w:pPr>
      <w:r>
        <w:t>Lou</w:t>
      </w:r>
      <w:r w:rsidR="00253CD4">
        <w:t>i</w:t>
      </w:r>
      <w:r>
        <w:t xml:space="preserve">siana State University </w:t>
      </w:r>
    </w:p>
    <w:p w14:paraId="4A7CB541" w14:textId="77777777" w:rsidR="004231E6" w:rsidRDefault="00BA3249">
      <w:pPr>
        <w:spacing w:after="0" w:line="259" w:lineRule="auto"/>
        <w:ind w:right="0"/>
        <w:jc w:val="center"/>
      </w:pPr>
      <w:r>
        <w:t xml:space="preserve">Baton Rouge, LA </w:t>
      </w:r>
    </w:p>
    <w:p w14:paraId="2D424E57" w14:textId="3A600A15" w:rsidR="004231E6" w:rsidRDefault="00BA3249">
      <w:pPr>
        <w:spacing w:after="0" w:line="259" w:lineRule="auto"/>
        <w:ind w:left="0" w:right="4" w:firstLine="0"/>
        <w:jc w:val="center"/>
      </w:pPr>
      <w:r>
        <w:t xml:space="preserve">Email: </w:t>
      </w:r>
      <w:r w:rsidR="00CB0CBA">
        <w:rPr>
          <w:color w:val="0000FF"/>
          <w:u w:val="single" w:color="0000FF"/>
        </w:rPr>
        <w:t>xdai2</w:t>
      </w:r>
      <w:r>
        <w:rPr>
          <w:color w:val="0000FF"/>
          <w:u w:val="single" w:color="0000FF"/>
        </w:rPr>
        <w:t>@lsu.edu</w:t>
      </w:r>
      <w:r>
        <w:t xml:space="preserve">, </w:t>
      </w:r>
      <w:r w:rsidR="00CB0CBA">
        <w:rPr>
          <w:color w:val="0000FF"/>
          <w:u w:val="single" w:color="0000FF"/>
        </w:rPr>
        <w:t>daixiongming</w:t>
      </w:r>
      <w:r>
        <w:rPr>
          <w:color w:val="0000FF"/>
          <w:u w:val="single" w:color="0000FF"/>
        </w:rPr>
        <w:t>@gmail.com</w:t>
      </w:r>
      <w:r>
        <w:t xml:space="preserve"> </w:t>
      </w:r>
    </w:p>
    <w:p w14:paraId="5AE5B123" w14:textId="49012AD3" w:rsidR="007E047E" w:rsidRDefault="007E047E">
      <w:pPr>
        <w:spacing w:after="0" w:line="259" w:lineRule="auto"/>
        <w:ind w:left="0" w:right="4" w:firstLine="0"/>
        <w:jc w:val="center"/>
      </w:pPr>
      <w:r w:rsidRPr="007E047E">
        <w:t xml:space="preserve">Personal Website: </w:t>
      </w:r>
      <w:hyperlink r:id="rId5" w:history="1">
        <w:r w:rsidRPr="005C01D7">
          <w:rPr>
            <w:rStyle w:val="Hyperlink"/>
          </w:rPr>
          <w:t>https://daixiongming.github.io/</w:t>
        </w:r>
      </w:hyperlink>
    </w:p>
    <w:p w14:paraId="63C41D45" w14:textId="70508100" w:rsidR="004231E6" w:rsidRDefault="007E047E" w:rsidP="007E047E">
      <w:pPr>
        <w:spacing w:after="0" w:line="259" w:lineRule="auto"/>
        <w:ind w:left="0" w:right="4" w:firstLine="0"/>
        <w:jc w:val="center"/>
      </w:pPr>
      <w:r w:rsidRPr="007E047E">
        <w:t xml:space="preserve"> </w:t>
      </w:r>
      <w:r w:rsidR="00CB0CBA">
        <w:t>Cell : (225)-228-5162</w:t>
      </w:r>
      <w:r w:rsidR="00BA3249">
        <w:t xml:space="preserve"> </w:t>
      </w:r>
    </w:p>
    <w:p w14:paraId="50792BA9" w14:textId="77777777" w:rsidR="002E3414" w:rsidRDefault="002E3414" w:rsidP="003C1A93">
      <w:pPr>
        <w:spacing w:after="0" w:line="240" w:lineRule="auto"/>
        <w:ind w:left="-5" w:right="0"/>
        <w:rPr>
          <w:b/>
        </w:rPr>
      </w:pPr>
    </w:p>
    <w:p w14:paraId="64443347" w14:textId="77777777" w:rsidR="00140AC1" w:rsidRDefault="00140AC1" w:rsidP="00140AC1">
      <w:pPr>
        <w:pStyle w:val="Heading1"/>
        <w:ind w:left="-5"/>
      </w:pPr>
      <w:r>
        <w:t>Research and Hobbies</w:t>
      </w:r>
    </w:p>
    <w:p w14:paraId="2770193D" w14:textId="77777777" w:rsidR="00140AC1" w:rsidRDefault="00140AC1" w:rsidP="00140AC1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37C0A87" wp14:editId="18AC9F6F">
                <wp:extent cx="5981065" cy="18288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2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8FFAAFC" id="Group 1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AC3r1l0AgAAUgYAAA4AAAAAAAAA&#10;AAAAAAAALgIAAGRycy9lMm9Eb2MueG1sUEsBAi0AFAAGAAgAAAAhALHg9b3cAAAAAwEAAA8AAAAA&#10;AAAAAAAAAAAAzgQAAGRycy9kb3ducmV2LnhtbFBLBQYAAAAABAAEAPMAAADXBQAAAAA=&#10;">
                <v:shape id="Shape 304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205D639A" w14:textId="3DFA4F2F" w:rsidR="00140AC1" w:rsidRDefault="00140AC1" w:rsidP="003C1A93">
      <w:pPr>
        <w:spacing w:after="0" w:line="240" w:lineRule="auto"/>
        <w:ind w:left="-5" w:right="0"/>
        <w:rPr>
          <w:color w:val="FF0000"/>
        </w:rPr>
      </w:pPr>
      <w:r w:rsidRPr="00140AC1">
        <w:t>I am a Ph.D. candidate at </w:t>
      </w:r>
      <w:hyperlink r:id="rId6" w:history="1">
        <w:r w:rsidRPr="00140AC1">
          <w:t>Louisiana State University</w:t>
        </w:r>
      </w:hyperlink>
      <w:r>
        <w:t>.</w:t>
      </w:r>
      <w:r w:rsidRPr="00140AC1">
        <w:t xml:space="preserve"> Currently, </w:t>
      </w:r>
      <w:r w:rsidR="003D21A2">
        <w:t>I am working towards</w:t>
      </w:r>
      <w:r w:rsidRPr="00140AC1">
        <w:t xml:space="preserve"> </w:t>
      </w:r>
      <w:r>
        <w:t>State Estimation for Sequential Data A</w:t>
      </w:r>
      <w:r w:rsidRPr="00140AC1">
        <w:t xml:space="preserve">nalysis. I have been actively involved in various inter-disciplinary researches. My research interest includes Bayesian Learning, Monte Carlo Sampling, Tracking, Simultaneous Localization and Mapping (SLAM), Robotics, Anomaly Detection (Deep One-Class Learning), </w:t>
      </w:r>
      <w:r w:rsidR="00CB25F3">
        <w:t xml:space="preserve">Optimal Control and Estimation, </w:t>
      </w:r>
      <w:r w:rsidR="00A90BE0">
        <w:t>Markov Decision Process and</w:t>
      </w:r>
      <w:r w:rsidR="00A90BE0" w:rsidRPr="00BE79FE">
        <w:t xml:space="preserve"> </w:t>
      </w:r>
      <w:r w:rsidR="00A90BE0">
        <w:t xml:space="preserve">Deep </w:t>
      </w:r>
      <w:bookmarkStart w:id="0" w:name="_GoBack"/>
      <w:bookmarkEnd w:id="0"/>
      <w:r w:rsidR="00A90BE0">
        <w:t>Reinforcement Learning</w:t>
      </w:r>
      <w:r w:rsidRPr="00140AC1">
        <w:t xml:space="preserve">. I am </w:t>
      </w:r>
      <w:r w:rsidR="00150EA4" w:rsidRPr="00150EA4">
        <w:rPr>
          <w:rFonts w:hint="eastAsia"/>
        </w:rPr>
        <w:t>passionate</w:t>
      </w:r>
      <w:r w:rsidRPr="00140AC1">
        <w:t xml:space="preserve"> about Mathematics, Cooking, Drawing and Playing Basketball &amp; Badminton. </w:t>
      </w:r>
      <w:r w:rsidRPr="00140AC1">
        <w:br/>
      </w:r>
      <w:r w:rsidRPr="00140AC1">
        <w:rPr>
          <w:color w:val="FF0000"/>
        </w:rPr>
        <w:t xml:space="preserve">I am looking for a </w:t>
      </w:r>
      <w:r w:rsidR="0058140E">
        <w:rPr>
          <w:color w:val="FF0000"/>
        </w:rPr>
        <w:t xml:space="preserve">full-time </w:t>
      </w:r>
      <w:r w:rsidRPr="00140AC1">
        <w:rPr>
          <w:color w:val="FF0000"/>
        </w:rPr>
        <w:t xml:space="preserve">job </w:t>
      </w:r>
      <w:r w:rsidR="002B2F62" w:rsidRPr="00140AC1">
        <w:rPr>
          <w:color w:val="FF0000"/>
        </w:rPr>
        <w:t xml:space="preserve">related to </w:t>
      </w:r>
      <w:r w:rsidR="00451FCE">
        <w:rPr>
          <w:color w:val="FF0000"/>
        </w:rPr>
        <w:t xml:space="preserve">Deep Reinforcement Learning, </w:t>
      </w:r>
      <w:r w:rsidR="002B2F62" w:rsidRPr="00140AC1">
        <w:rPr>
          <w:color w:val="FF0000"/>
        </w:rPr>
        <w:t>Machine Learning, Computer Vision, Robotics</w:t>
      </w:r>
      <w:r w:rsidR="00451FCE">
        <w:rPr>
          <w:rFonts w:asciiTheme="minorEastAsia" w:eastAsiaTheme="minorEastAsia" w:hAnsiTheme="minorEastAsia" w:hint="eastAsia"/>
          <w:color w:val="FF0000"/>
          <w:lang w:eastAsia="zh-CN"/>
        </w:rPr>
        <w:t>,</w:t>
      </w:r>
      <w:r w:rsidR="002B2F62" w:rsidRPr="00140AC1">
        <w:rPr>
          <w:color w:val="FF0000"/>
        </w:rPr>
        <w:t xml:space="preserve"> Auton</w:t>
      </w:r>
      <w:r w:rsidR="002B2F62">
        <w:rPr>
          <w:color w:val="FF0000"/>
        </w:rPr>
        <w:t>om</w:t>
      </w:r>
      <w:r w:rsidR="002B2F62" w:rsidRPr="00140AC1">
        <w:rPr>
          <w:color w:val="FF0000"/>
        </w:rPr>
        <w:t>ous Driving (Visual SLAM)</w:t>
      </w:r>
      <w:r w:rsidR="002B2F62">
        <w:rPr>
          <w:color w:val="FF0000"/>
        </w:rPr>
        <w:t xml:space="preserve"> now!</w:t>
      </w:r>
    </w:p>
    <w:p w14:paraId="051D2E93" w14:textId="77777777" w:rsidR="000D3FC4" w:rsidRPr="00140AC1" w:rsidRDefault="000D3FC4" w:rsidP="003C1A93">
      <w:pPr>
        <w:spacing w:after="0" w:line="240" w:lineRule="auto"/>
        <w:ind w:left="-5" w:right="0"/>
      </w:pPr>
    </w:p>
    <w:p w14:paraId="61AA9FE5" w14:textId="2EDA3749" w:rsidR="004231E6" w:rsidRDefault="002E3414" w:rsidP="003C1A93">
      <w:pPr>
        <w:spacing w:after="0" w:line="240" w:lineRule="auto"/>
        <w:ind w:left="-5" w:right="0"/>
      </w:pPr>
      <w:r>
        <w:rPr>
          <w:b/>
        </w:rPr>
        <w:t>Experience</w:t>
      </w:r>
      <w:r w:rsidR="00BA3249">
        <w:rPr>
          <w:b/>
        </w:rPr>
        <w:t xml:space="preserve"> </w:t>
      </w:r>
    </w:p>
    <w:p w14:paraId="69C5009C" w14:textId="77777777" w:rsidR="004231E6" w:rsidRDefault="00BA3249">
      <w:pPr>
        <w:spacing w:after="204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ADC98E2" wp14:editId="7BE2151A">
                <wp:extent cx="5981065" cy="18288"/>
                <wp:effectExtent l="0" t="0" r="0" b="0"/>
                <wp:docPr id="2581" name="Group 25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5" name="Shape 3035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581" style="width:470.95pt;height:1.44pt;mso-position-horizontal-relative:char;mso-position-vertical-relative:line" coordsize="59810,182">
                <v:shape id="Shape 3036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40BAD256" w14:textId="6DF5D24D" w:rsidR="00AD12C0" w:rsidRDefault="00AD12C0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  <w:r>
        <w:t>Graduate Research</w:t>
      </w:r>
      <w:r w:rsidR="00556D0B">
        <w:t xml:space="preserve"> &amp; Teaching</w:t>
      </w:r>
      <w:r>
        <w:t xml:space="preserve"> Assistant</w:t>
      </w:r>
      <w:r w:rsidR="00556D0B">
        <w:t xml:space="preserve">      </w:t>
      </w:r>
      <w:r w:rsidR="002D7753">
        <w:t xml:space="preserve"> </w:t>
      </w:r>
      <w:r>
        <w:t xml:space="preserve"> </w:t>
      </w:r>
      <w:r>
        <w:tab/>
        <w:t xml:space="preserve">Louisiana State University </w:t>
      </w:r>
      <w:r>
        <w:tab/>
        <w:t xml:space="preserve">  </w:t>
      </w:r>
      <w:r>
        <w:tab/>
      </w:r>
      <w:r w:rsidR="002D7753">
        <w:t xml:space="preserve"> </w:t>
      </w:r>
      <w:r>
        <w:t>May 20</w:t>
      </w:r>
      <w:r w:rsidR="00556D0B">
        <w:t>18</w:t>
      </w:r>
      <w:r>
        <w:t xml:space="preserve"> - Present </w:t>
      </w:r>
    </w:p>
    <w:p w14:paraId="7D50724B" w14:textId="445E638B" w:rsidR="002A4EAE" w:rsidRDefault="002A4EAE" w:rsidP="002A4EAE">
      <w:pPr>
        <w:numPr>
          <w:ilvl w:val="0"/>
          <w:numId w:val="1"/>
        </w:numPr>
        <w:spacing w:after="38"/>
        <w:ind w:right="0" w:hanging="360"/>
      </w:pPr>
      <w:r>
        <w:t>Responsible for theoretical research of resampling for sequential Monte Carlo, and have proposed a repetitive ergodicity in deterministic domain with median, it is faster than the state of the art, which is verified by theoretical deduction and experiments of a hidden Markov model in both the linear and non-linear cases.</w:t>
      </w:r>
    </w:p>
    <w:p w14:paraId="123DB371" w14:textId="463F62F1" w:rsidR="002A4EAE" w:rsidRDefault="002A4EAE" w:rsidP="002A4EAE">
      <w:pPr>
        <w:numPr>
          <w:ilvl w:val="0"/>
          <w:numId w:val="1"/>
        </w:numPr>
        <w:ind w:right="0" w:hanging="360"/>
      </w:pPr>
      <w:r>
        <w:t>Responsible for theoretical research of optimal camera configuration for large-scale motion capture systems,</w:t>
      </w:r>
      <w:r w:rsidR="002909F7">
        <w:t xml:space="preserve"> a NP hard problem,</w:t>
      </w:r>
      <w:r>
        <w:t xml:space="preserve"> and have developed a 3D simulation framework, further introduce </w:t>
      </w:r>
      <w:proofErr w:type="spellStart"/>
      <w:r>
        <w:t>Riesz</w:t>
      </w:r>
      <w:proofErr w:type="spellEnd"/>
      <w:r>
        <w:t xml:space="preserve"> potentials </w:t>
      </w:r>
      <w:r w:rsidR="00BB48B3">
        <w:t xml:space="preserve">to discretize rectifiable </w:t>
      </w:r>
      <w:proofErr w:type="spellStart"/>
      <w:r w:rsidR="00BB48B3">
        <w:t>submanifolds</w:t>
      </w:r>
      <w:proofErr w:type="spellEnd"/>
      <w:r w:rsidR="00BB48B3">
        <w:t xml:space="preserve"> of the maximum overlapping coverage, it proves that the proposal grows at most logarithmically, under mild assumptions. </w:t>
      </w:r>
    </w:p>
    <w:p w14:paraId="6419A3D5" w14:textId="16770F6F" w:rsidR="002A4EAE" w:rsidRDefault="00BB48B3" w:rsidP="002A4EAE">
      <w:pPr>
        <w:numPr>
          <w:ilvl w:val="0"/>
          <w:numId w:val="1"/>
        </w:numPr>
        <w:spacing w:after="40"/>
        <w:ind w:right="0" w:hanging="360"/>
      </w:pPr>
      <w:r>
        <w:t xml:space="preserve">Responsible for theoretical research of Monte Carlo Sampling, and have proposed a weighted </w:t>
      </w:r>
      <w:proofErr w:type="spellStart"/>
      <w:r>
        <w:t>Riesz</w:t>
      </w:r>
      <w:proofErr w:type="spellEnd"/>
      <w:r>
        <w:t xml:space="preserve"> potentials interaction, where only few samplers required to achieve high performance for hidden Markov model. </w:t>
      </w:r>
    </w:p>
    <w:p w14:paraId="4BDD987C" w14:textId="0F2FB041" w:rsidR="003F6082" w:rsidRDefault="003F6082" w:rsidP="00AD12C0">
      <w:pPr>
        <w:tabs>
          <w:tab w:val="center" w:pos="4033"/>
          <w:tab w:val="center" w:pos="5761"/>
          <w:tab w:val="center" w:pos="6481"/>
          <w:tab w:val="center" w:pos="8072"/>
        </w:tabs>
        <w:ind w:left="0" w:right="0" w:firstLine="0"/>
      </w:pPr>
    </w:p>
    <w:p w14:paraId="041A69DB" w14:textId="7522899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t xml:space="preserve">Director                            </w:t>
      </w:r>
      <w:r w:rsidR="002D7753">
        <w:t xml:space="preserve">Shenzhen </w:t>
      </w:r>
      <w:r>
        <w:t xml:space="preserve">Realis </w:t>
      </w:r>
      <w:r w:rsidR="00556D0B">
        <w:t>Multimedia Technology</w:t>
      </w:r>
      <w:r>
        <w:t xml:space="preserve">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 xml:space="preserve">.                 </w:t>
      </w:r>
      <w:r w:rsidRPr="00AD12C0">
        <w:t>Jul 2016 - Aug 2017</w:t>
      </w:r>
    </w:p>
    <w:p w14:paraId="2EFB551D" w14:textId="573B5B58" w:rsidR="002D7753" w:rsidRDefault="002D7753" w:rsidP="00AA61E9">
      <w:pPr>
        <w:numPr>
          <w:ilvl w:val="0"/>
          <w:numId w:val="1"/>
        </w:numPr>
        <w:ind w:right="0" w:hanging="360"/>
      </w:pPr>
      <w:r w:rsidRPr="002D7753">
        <w:t xml:space="preserve">Responsible for the </w:t>
      </w:r>
      <w:r>
        <w:t>location</w:t>
      </w:r>
      <w:r w:rsidRPr="002D7753">
        <w:t xml:space="preserve"> and tracking of </w:t>
      </w:r>
      <w:r w:rsidR="00AA61E9" w:rsidRPr="00AA61E9">
        <w:t xml:space="preserve">infrared reflective markers </w:t>
      </w:r>
      <w:r w:rsidRPr="002D7753">
        <w:t>corresponding to rigid bodies</w:t>
      </w:r>
      <w:r>
        <w:t xml:space="preserve"> to realize multiplayer motion capture.</w:t>
      </w:r>
    </w:p>
    <w:p w14:paraId="43B8B06E" w14:textId="1F554341" w:rsidR="002D7753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>Responsible for the optimization of optimal camera configuration solutions</w:t>
      </w:r>
      <w:r>
        <w:t>.</w:t>
      </w:r>
    </w:p>
    <w:p w14:paraId="7F89A2EF" w14:textId="332F55CC" w:rsidR="002E3414" w:rsidRDefault="002D7753" w:rsidP="002D7753">
      <w:pPr>
        <w:numPr>
          <w:ilvl w:val="0"/>
          <w:numId w:val="1"/>
        </w:numPr>
        <w:spacing w:after="40"/>
        <w:ind w:right="0" w:hanging="360"/>
      </w:pPr>
      <w:r w:rsidRPr="002D7753">
        <w:t xml:space="preserve">Responsible for the optimization of the </w:t>
      </w:r>
      <w:r>
        <w:t>inverse</w:t>
      </w:r>
      <w:r w:rsidRPr="002D7753">
        <w:t xml:space="preserve"> </w:t>
      </w:r>
      <w:r>
        <w:t>kinematics</w:t>
      </w:r>
      <w:r w:rsidRPr="002D7753">
        <w:t xml:space="preserve"> and the integration of the system</w:t>
      </w:r>
      <w:r w:rsidR="002E3414">
        <w:t xml:space="preserve">. </w:t>
      </w:r>
    </w:p>
    <w:p w14:paraId="7ACAA38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20FBCCF1" w14:textId="54D56E9F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>
        <w:lastRenderedPageBreak/>
        <w:t xml:space="preserve">Project Leader                  </w:t>
      </w:r>
      <w:r w:rsidR="002D7753">
        <w:t xml:space="preserve">Shenzhen </w:t>
      </w:r>
      <w:r w:rsidR="00556D0B">
        <w:t xml:space="preserve">Realis Multimedia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              </w:t>
      </w:r>
      <w:r w:rsidR="00556D0B">
        <w:t xml:space="preserve"> </w:t>
      </w:r>
      <w:r>
        <w:t xml:space="preserve"> </w:t>
      </w:r>
      <w:r w:rsidRPr="00AD12C0">
        <w:t>Feb 2016 - Jun 2016</w:t>
      </w:r>
    </w:p>
    <w:p w14:paraId="12FD501E" w14:textId="4E06A9C2" w:rsidR="00AA61E9" w:rsidRDefault="00AA61E9" w:rsidP="002E3414">
      <w:pPr>
        <w:numPr>
          <w:ilvl w:val="0"/>
          <w:numId w:val="1"/>
        </w:numPr>
        <w:ind w:right="0" w:hanging="360"/>
      </w:pPr>
      <w:r>
        <w:t xml:space="preserve">Served as a leader for developing inverse kinematics software from scratch. </w:t>
      </w:r>
    </w:p>
    <w:p w14:paraId="30F8C4D2" w14:textId="25E78ADC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configuration and optimization of the infrared reflective markers solution so that the corresponding rigid body is most easily captured by the camera system</w:t>
      </w:r>
      <w:r>
        <w:t>.</w:t>
      </w:r>
      <w:r w:rsidRPr="00AA61E9">
        <w:t xml:space="preserve"> </w:t>
      </w:r>
    </w:p>
    <w:p w14:paraId="6F271558" w14:textId="125CF7B9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the interactive communication mechanism between cameras to ensure minimum latency of the camera system</w:t>
      </w:r>
      <w:r w:rsidR="002E3414">
        <w:t xml:space="preserve">. </w:t>
      </w:r>
    </w:p>
    <w:p w14:paraId="5A62A74E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32F185BD" w14:textId="13DF6124" w:rsidR="00AD12C0" w:rsidRDefault="00AD12C0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AD12C0">
        <w:t>Senior Software Development Engineer</w:t>
      </w:r>
      <w:r w:rsidR="00C61FC5">
        <w:t xml:space="preserve">   </w:t>
      </w:r>
      <w:r w:rsidR="00556D0B">
        <w:t xml:space="preserve"> </w:t>
      </w:r>
      <w:r w:rsidR="002D7753">
        <w:t xml:space="preserve">Hunan </w:t>
      </w:r>
      <w:proofErr w:type="spellStart"/>
      <w:r w:rsidRPr="00AD12C0">
        <w:t>VisualTouring</w:t>
      </w:r>
      <w:proofErr w:type="spellEnd"/>
      <w:r w:rsidR="00556D0B">
        <w:t xml:space="preserve"> Technology </w:t>
      </w:r>
      <w:proofErr w:type="spellStart"/>
      <w:r w:rsidR="00556D0B">
        <w:t>Co.</w:t>
      </w:r>
      <w:proofErr w:type="gramStart"/>
      <w:r w:rsidR="00556D0B">
        <w:t>,Ltd</w:t>
      </w:r>
      <w:proofErr w:type="spellEnd"/>
      <w:proofErr w:type="gramEnd"/>
      <w:r w:rsidR="00556D0B">
        <w:t>.</w:t>
      </w:r>
      <w:r>
        <w:t xml:space="preserve"> </w:t>
      </w:r>
      <w:r w:rsidR="00556D0B">
        <w:t xml:space="preserve">  </w:t>
      </w:r>
      <w:r>
        <w:t xml:space="preserve"> </w:t>
      </w:r>
      <w:r w:rsidRPr="00AD12C0">
        <w:t>Jun 2015 - Jan 2016</w:t>
      </w:r>
    </w:p>
    <w:p w14:paraId="47770140" w14:textId="3571B994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 xml:space="preserve">Responsible for service robot multitasking development based on robotic systems </w:t>
      </w:r>
      <w:r>
        <w:t>ROS.</w:t>
      </w:r>
    </w:p>
    <w:p w14:paraId="66E92B12" w14:textId="2299494F" w:rsidR="0041367C" w:rsidRDefault="0041367C" w:rsidP="00AA61E9">
      <w:pPr>
        <w:numPr>
          <w:ilvl w:val="0"/>
          <w:numId w:val="1"/>
        </w:numPr>
        <w:ind w:right="0" w:hanging="360"/>
      </w:pPr>
      <w:r>
        <w:t>Responsible for theoretical research of Visual SLAM</w:t>
      </w:r>
      <w:r w:rsidR="004B4116">
        <w:t xml:space="preserve"> and related software development</w:t>
      </w:r>
      <w:r>
        <w:t>.</w:t>
      </w:r>
    </w:p>
    <w:p w14:paraId="3910C2A4" w14:textId="5307DAAE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reconstruction of interior scenes</w:t>
      </w:r>
      <w:r>
        <w:t>.</w:t>
      </w:r>
      <w:r w:rsidRPr="00AA61E9">
        <w:t xml:space="preserve"> </w:t>
      </w:r>
    </w:p>
    <w:p w14:paraId="5DB7ACA7" w14:textId="5BF82531" w:rsidR="002E3414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>Responsible for 3D face recognition based on 3-dimensional projection volume invariance feature</w:t>
      </w:r>
      <w:r w:rsidR="002E3414">
        <w:t xml:space="preserve">. </w:t>
      </w:r>
    </w:p>
    <w:p w14:paraId="1D8C08E9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0C815DAC" w14:textId="48E2CA36" w:rsidR="00AD12C0" w:rsidRDefault="00AD12C0" w:rsidP="00AD12C0">
      <w:pPr>
        <w:tabs>
          <w:tab w:val="center" w:pos="4033"/>
          <w:tab w:val="center" w:pos="5761"/>
          <w:tab w:val="center" w:pos="6481"/>
          <w:tab w:val="center" w:pos="8127"/>
        </w:tabs>
        <w:ind w:left="0" w:right="0" w:firstLine="0"/>
      </w:pPr>
      <w:r>
        <w:t xml:space="preserve">Graduate Research Assistant       </w:t>
      </w:r>
      <w:r>
        <w:tab/>
      </w:r>
      <w:proofErr w:type="spellStart"/>
      <w:r w:rsidRPr="00AD12C0">
        <w:t>Huazhong</w:t>
      </w:r>
      <w:proofErr w:type="spellEnd"/>
      <w:r>
        <w:t xml:space="preserve"> University of Science &amp; </w:t>
      </w:r>
      <w:r w:rsidR="00556D0B">
        <w:t>Techno</w:t>
      </w:r>
      <w:r w:rsidR="00556D0B" w:rsidRPr="00255DBC">
        <w:t>log</w:t>
      </w:r>
      <w:r w:rsidR="00556D0B">
        <w:t>y</w:t>
      </w:r>
      <w:r>
        <w:tab/>
      </w:r>
      <w:r w:rsidR="00556D0B">
        <w:t xml:space="preserve"> </w:t>
      </w:r>
      <w:r>
        <w:t>Aug 2012</w:t>
      </w:r>
      <w:r w:rsidR="00556D0B">
        <w:t xml:space="preserve"> </w:t>
      </w:r>
      <w:r>
        <w:t>-</w:t>
      </w:r>
      <w:r w:rsidRPr="00AD12C0">
        <w:t xml:space="preserve"> May 2015</w:t>
      </w:r>
    </w:p>
    <w:p w14:paraId="4BAED07E" w14:textId="30BE8012" w:rsidR="00AD12C0" w:rsidRDefault="00556D0B">
      <w:pPr>
        <w:tabs>
          <w:tab w:val="center" w:pos="2160"/>
          <w:tab w:val="center" w:pos="4937"/>
          <w:tab w:val="center" w:pos="8151"/>
        </w:tabs>
        <w:ind w:left="0" w:right="0" w:firstLine="0"/>
      </w:pPr>
      <w:r w:rsidRPr="00556D0B">
        <w:t>Software Development Engineer</w:t>
      </w:r>
      <w:r>
        <w:t xml:space="preserve">   </w:t>
      </w:r>
      <w:proofErr w:type="spellStart"/>
      <w:r w:rsidRPr="00556D0B">
        <w:t>Huaz</w:t>
      </w:r>
      <w:r>
        <w:t>hong</w:t>
      </w:r>
      <w:proofErr w:type="spellEnd"/>
      <w:r>
        <w:t xml:space="preserve"> Numerical Control </w:t>
      </w:r>
      <w:proofErr w:type="spellStart"/>
      <w:r>
        <w:t>Co.</w:t>
      </w:r>
      <w:proofErr w:type="gramStart"/>
      <w:r>
        <w:t>,Ltd</w:t>
      </w:r>
      <w:proofErr w:type="spellEnd"/>
      <w:proofErr w:type="gramEnd"/>
      <w:r>
        <w:t>.                 Aug 2012 - May 2015</w:t>
      </w:r>
    </w:p>
    <w:p w14:paraId="0150C27F" w14:textId="09DBFBA6" w:rsidR="00AA61E9" w:rsidRDefault="00AA61E9" w:rsidP="00AA61E9">
      <w:pPr>
        <w:numPr>
          <w:ilvl w:val="0"/>
          <w:numId w:val="1"/>
        </w:numPr>
        <w:ind w:right="0" w:hanging="360"/>
      </w:pPr>
      <w:r w:rsidRPr="00AA61E9">
        <w:t>Responsible for calibration research and software development of industrial robot systems</w:t>
      </w:r>
      <w:r>
        <w:t>.</w:t>
      </w:r>
      <w:r w:rsidRPr="00AA61E9">
        <w:t xml:space="preserve"> </w:t>
      </w:r>
    </w:p>
    <w:p w14:paraId="5ABFC456" w14:textId="77777777" w:rsidR="00AA61E9" w:rsidRDefault="00AA61E9" w:rsidP="00AA61E9">
      <w:pPr>
        <w:numPr>
          <w:ilvl w:val="0"/>
          <w:numId w:val="1"/>
        </w:numPr>
        <w:spacing w:after="40"/>
        <w:ind w:right="0" w:hanging="360"/>
      </w:pPr>
      <w:r w:rsidRPr="00AA61E9">
        <w:t xml:space="preserve">Responsible for the algorithm research and software development of CNC toolpaths in order to obtain smooth machining results. </w:t>
      </w:r>
    </w:p>
    <w:p w14:paraId="1743F082" w14:textId="77777777" w:rsidR="002E3414" w:rsidRDefault="002E3414">
      <w:pPr>
        <w:tabs>
          <w:tab w:val="center" w:pos="2160"/>
          <w:tab w:val="center" w:pos="4937"/>
          <w:tab w:val="center" w:pos="8151"/>
        </w:tabs>
        <w:ind w:left="0" w:right="0" w:firstLine="0"/>
      </w:pPr>
    </w:p>
    <w:p w14:paraId="1F230800" w14:textId="77777777" w:rsidR="00F46CCB" w:rsidRDefault="00F46CCB" w:rsidP="00F46CCB">
      <w:pPr>
        <w:pStyle w:val="Heading1"/>
        <w:ind w:left="-5"/>
      </w:pPr>
      <w:r>
        <w:t>Education</w:t>
      </w:r>
    </w:p>
    <w:p w14:paraId="1DF6BDA5" w14:textId="77777777" w:rsidR="00F46CCB" w:rsidRDefault="00F46CCB" w:rsidP="00F46CCB">
      <w:pPr>
        <w:spacing w:after="19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51EAAA49" wp14:editId="32939D98">
                <wp:extent cx="5981065" cy="18288"/>
                <wp:effectExtent l="0" t="0" r="0" b="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4" name="Shape 303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7E69CAC" id="Group 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">
                <v:shape id="Shape 3033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1DD62E06" w14:textId="77777777" w:rsidR="00F46CCB" w:rsidRPr="00255DBC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 </w:t>
      </w:r>
      <w:r w:rsidRPr="00255DBC">
        <w:t xml:space="preserve">Computer Science  </w:t>
      </w:r>
      <w:r w:rsidRPr="00255DBC">
        <w:tab/>
        <w:t xml:space="preserve">             </w:t>
      </w:r>
      <w:r>
        <w:t xml:space="preserve">      </w:t>
      </w:r>
      <w:r w:rsidRPr="00255DBC">
        <w:t>Ph.D., (Nov, 2022 (Expected))</w:t>
      </w:r>
    </w:p>
    <w:p w14:paraId="3CB04FCE" w14:textId="77777777" w:rsidR="00F46CCB" w:rsidRDefault="00F46CCB" w:rsidP="00F46CCB">
      <w:pPr>
        <w:spacing w:after="44" w:line="389" w:lineRule="auto"/>
        <w:ind w:left="-5" w:right="0"/>
      </w:pPr>
      <w:r w:rsidRPr="00255DBC">
        <w:t>Louisiana State University</w:t>
      </w:r>
      <w:r>
        <w:tab/>
        <w:t xml:space="preserve">            </w:t>
      </w:r>
      <w:r w:rsidRPr="00255DBC">
        <w:t xml:space="preserve"> Computer Science   </w:t>
      </w:r>
      <w:r w:rsidRPr="00255DBC">
        <w:tab/>
        <w:t xml:space="preserve">             </w:t>
      </w:r>
      <w:r>
        <w:t xml:space="preserve">       </w:t>
      </w:r>
      <w:r w:rsidRPr="00255DBC">
        <w:t xml:space="preserve">M.Sc., 2022  </w:t>
      </w:r>
    </w:p>
    <w:p w14:paraId="52F27172" w14:textId="77777777" w:rsidR="00F46CCB" w:rsidRPr="00255DBC" w:rsidRDefault="00F46CCB" w:rsidP="00F46CCB">
      <w:pPr>
        <w:spacing w:after="0" w:line="389" w:lineRule="auto"/>
        <w:ind w:left="-5" w:right="0"/>
      </w:pPr>
      <w:proofErr w:type="spellStart"/>
      <w:r w:rsidRPr="00255DBC">
        <w:t>Huazhon</w:t>
      </w:r>
      <w:r>
        <w:t>g</w:t>
      </w:r>
      <w:proofErr w:type="spellEnd"/>
      <w:r>
        <w:t xml:space="preserve"> University of Science &amp; Techno</w:t>
      </w:r>
      <w:r w:rsidRPr="00255DBC">
        <w:t>log</w:t>
      </w:r>
      <w:r>
        <w:t>y</w:t>
      </w:r>
      <w:r w:rsidRPr="00255DBC">
        <w:t xml:space="preserve"> </w:t>
      </w:r>
      <w:r w:rsidRPr="00255DBC">
        <w:tab/>
      </w:r>
      <w:r>
        <w:t xml:space="preserve">              </w:t>
      </w:r>
      <w:proofErr w:type="spellStart"/>
      <w:r w:rsidRPr="00255DBC">
        <w:t>Mechatronical</w:t>
      </w:r>
      <w:proofErr w:type="spellEnd"/>
      <w:r w:rsidRPr="00255DBC">
        <w:t xml:space="preserve"> </w:t>
      </w:r>
      <w:r>
        <w:t xml:space="preserve">Engineering               </w:t>
      </w:r>
      <w:proofErr w:type="spellStart"/>
      <w:proofErr w:type="gramStart"/>
      <w:r>
        <w:t>M.Eng</w:t>
      </w:r>
      <w:proofErr w:type="spellEnd"/>
      <w:r w:rsidRPr="00255DBC">
        <w:t>.,</w:t>
      </w:r>
      <w:proofErr w:type="gramEnd"/>
      <w:r w:rsidRPr="00255DBC">
        <w:t xml:space="preserve"> 2015  </w:t>
      </w:r>
    </w:p>
    <w:p w14:paraId="39F6F390" w14:textId="77777777" w:rsidR="00F46CCB" w:rsidRPr="00255DBC" w:rsidRDefault="00F46CCB" w:rsidP="00F46CCB">
      <w:pPr>
        <w:spacing w:after="0" w:line="389" w:lineRule="auto"/>
        <w:ind w:left="-5" w:right="0"/>
      </w:pPr>
      <w:r w:rsidRPr="00255DBC">
        <w:t xml:space="preserve">Changsha University of Science &amp; </w:t>
      </w:r>
      <w:r>
        <w:t>Techno</w:t>
      </w:r>
      <w:r w:rsidRPr="00255DBC">
        <w:t>log</w:t>
      </w:r>
      <w:r>
        <w:t>y</w:t>
      </w:r>
      <w:r w:rsidRPr="00255DBC">
        <w:tab/>
      </w:r>
      <w:r>
        <w:t xml:space="preserve">              </w:t>
      </w:r>
      <w:r w:rsidRPr="00255DBC">
        <w:t>Mechanical En</w:t>
      </w:r>
      <w:r>
        <w:t>gineering                      B.Eng</w:t>
      </w:r>
      <w:r w:rsidRPr="00255DBC">
        <w:t xml:space="preserve">., 2012  </w:t>
      </w:r>
    </w:p>
    <w:p w14:paraId="3E62E99D" w14:textId="77777777" w:rsidR="002E3414" w:rsidRDefault="002E3414">
      <w:pPr>
        <w:spacing w:after="0" w:line="259" w:lineRule="auto"/>
        <w:ind w:left="0" w:right="0" w:firstLine="0"/>
      </w:pPr>
    </w:p>
    <w:p w14:paraId="1675B4EF" w14:textId="06B42784" w:rsidR="004231E6" w:rsidRDefault="002A4848">
      <w:pPr>
        <w:pStyle w:val="Heading1"/>
        <w:ind w:left="-5"/>
      </w:pPr>
      <w:r>
        <w:t>Publications</w:t>
      </w:r>
    </w:p>
    <w:p w14:paraId="3CAAE454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1098DC4A" wp14:editId="5347ADAB">
                <wp:extent cx="5981065" cy="18288"/>
                <wp:effectExtent l="0" t="0" r="0" b="0"/>
                <wp:docPr id="2455" name="Group 24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1" name="Shape 3041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5" style="width:470.95pt;height:1.44pt;mso-position-horizontal-relative:char;mso-position-vertical-relative:line" coordsize="59810,182">
                <v:shape id="Shape 3042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28E1BF92" w14:textId="1732B2D7" w:rsidR="0033425B" w:rsidRDefault="00BA3249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DD64AD"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</w:t>
      </w:r>
      <w:r w:rsid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. </w:t>
      </w:r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Weighted </w:t>
      </w:r>
      <w:proofErr w:type="spellStart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Riesz</w:t>
      </w:r>
      <w:proofErr w:type="spellEnd"/>
      <w:r w:rsid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 Particles.</w:t>
      </w:r>
      <w:r w:rsidR="006D57AE"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="00DD64AD"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409832C1" w14:textId="43C78541" w:rsidR="00DD64AD" w:rsidRDefault="00DD64AD" w:rsidP="00DF45A1">
      <w:pPr>
        <w:spacing w:after="153"/>
        <w:ind w:right="0"/>
        <w:rPr>
          <w:rFonts w:ascii="Arial" w:eastAsia="Arial" w:hAnsi="Arial" w:cs="Arial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Gerald Baumgartner.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Optimal Camera Configuration for Large-Scale Motion Capture Systems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Neural Information Processing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Systems(</w:t>
      </w:r>
      <w:proofErr w:type="spellStart"/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NeurIPS</w:t>
      </w:r>
      <w:proofErr w:type="spell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), 2022 submitted</w:t>
      </w:r>
    </w:p>
    <w:p w14:paraId="50194208" w14:textId="77777777" w:rsidR="00DD64AD" w:rsidRDefault="00DD64AD" w:rsidP="00DF45A1">
      <w:pPr>
        <w:spacing w:after="153"/>
        <w:ind w:right="0"/>
        <w:rPr>
          <w:rFonts w:asciiTheme="minorHAnsi" w:hAnsiTheme="minorHAnsi" w:cstheme="minorHAnsi"/>
          <w:sz w:val="21"/>
          <w:szCs w:val="21"/>
          <w:shd w:val="clear" w:color="auto" w:fill="FFFFFF"/>
        </w:rPr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 xml:space="preserve">Xiongming Dai, 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Gerald Baumgartner,</w:t>
      </w:r>
      <w:r w:rsidRPr="00240140">
        <w:rPr>
          <w:rFonts w:asciiTheme="minorHAnsi" w:hAnsiTheme="minorHAnsi" w:cstheme="minorHAnsi"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Variance Reduction of Resampling for Sequential Monte Carlo</w:t>
      </w:r>
      <w:r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.</w:t>
      </w:r>
      <w:r w:rsidRPr="00240140">
        <w:rPr>
          <w:rFonts w:asciiTheme="minorHAnsi" w:hAnsiTheme="minorHAnsi" w:cstheme="minorHAnsi"/>
          <w:b/>
          <w:bCs/>
          <w:sz w:val="21"/>
          <w:szCs w:val="21"/>
          <w:shd w:val="clear" w:color="auto" w:fill="FFFFFF"/>
        </w:rPr>
        <w:t> </w:t>
      </w:r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 xml:space="preserve">Association for the Advancement of Artificial </w:t>
      </w:r>
      <w:proofErr w:type="gramStart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Intelligence(</w:t>
      </w:r>
      <w:proofErr w:type="gramEnd"/>
      <w:r w:rsidRPr="00DD64AD">
        <w:rPr>
          <w:rFonts w:asciiTheme="minorHAnsi" w:hAnsiTheme="minorHAnsi" w:cstheme="minorHAnsi"/>
          <w:sz w:val="21"/>
          <w:szCs w:val="21"/>
          <w:shd w:val="clear" w:color="auto" w:fill="FFFFFF"/>
        </w:rPr>
        <w:t>AAAI), 2022 submitted</w:t>
      </w:r>
    </w:p>
    <w:p w14:paraId="2364DE21" w14:textId="7637A747" w:rsidR="004231E6" w:rsidRDefault="00BA3249" w:rsidP="00DD64AD">
      <w:pPr>
        <w:spacing w:after="153"/>
        <w:ind w:left="1440" w:right="0" w:hanging="360"/>
      </w:pPr>
      <w:r>
        <w:rPr>
          <w:b/>
        </w:rPr>
        <w:t xml:space="preserve"> </w:t>
      </w:r>
    </w:p>
    <w:p w14:paraId="6FAA525B" w14:textId="0A8417B5" w:rsidR="004231E6" w:rsidRDefault="005D300B">
      <w:pPr>
        <w:pStyle w:val="Heading1"/>
        <w:ind w:left="-5"/>
      </w:pPr>
      <w:r>
        <w:lastRenderedPageBreak/>
        <w:t>Awards</w:t>
      </w:r>
    </w:p>
    <w:p w14:paraId="74267101" w14:textId="77777777" w:rsidR="004231E6" w:rsidRDefault="00BA3249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7FDE5F18" wp14:editId="10F32417">
                <wp:extent cx="5981065" cy="18288"/>
                <wp:effectExtent l="0" t="0" r="0" b="0"/>
                <wp:docPr id="2456" name="Group 24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43" name="Shape 3043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id="Group 2456" style="width:470.95pt;height:1.44pt;mso-position-horizontal-relative:char;mso-position-vertical-relative:line" coordsize="59810,182">
                <v:shape id="Shape 3044" style="position:absolute;width:59810;height:182;left:0;top:0;" coordsize="5981065,18288" path="m0,0l5981065,0l5981065,18288l0,18288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14:paraId="7AF86468" w14:textId="1E1B810E" w:rsidR="005D300B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="005D300B">
        <w:t>T</w:t>
      </w:r>
      <w:r w:rsidR="005D300B" w:rsidRPr="00DD64AD">
        <w:t>hree software copyright</w:t>
      </w:r>
    </w:p>
    <w:p w14:paraId="551E0547" w14:textId="4AA74A23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 w:rsidRPr="00A10ACB">
        <w:t>2nd place in the 3rd Changsha University of Technology Cooking Competition</w:t>
      </w:r>
    </w:p>
    <w:p w14:paraId="6C3BDAB2" w14:textId="50F5A4B5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 xml:space="preserve">2009-2010 </w:t>
      </w:r>
      <w:r w:rsidRPr="00A10ACB">
        <w:t xml:space="preserve">School of Mechanical Engineering </w:t>
      </w:r>
      <w:r>
        <w:t xml:space="preserve">at Changsha University of </w:t>
      </w:r>
      <w:proofErr w:type="spellStart"/>
      <w:r>
        <w:t>Sci&amp;Tech</w:t>
      </w:r>
      <w:proofErr w:type="spellEnd"/>
      <w:r>
        <w:t xml:space="preserve"> </w:t>
      </w:r>
      <w:r w:rsidRPr="00A10ACB">
        <w:t xml:space="preserve">1 on 1 </w:t>
      </w:r>
      <w:r>
        <w:t xml:space="preserve">Basketball </w:t>
      </w:r>
      <w:r w:rsidRPr="00A10ACB">
        <w:t xml:space="preserve">competition champion, called </w:t>
      </w:r>
      <w:r>
        <w:t>“The King of 1 on 1”.</w:t>
      </w:r>
    </w:p>
    <w:p w14:paraId="4F41DFC4" w14:textId="1E84CA72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3r</w:t>
      </w:r>
      <w:r w:rsidRPr="00A10ACB">
        <w:t xml:space="preserve">d place </w:t>
      </w:r>
      <w:r>
        <w:t>in the</w:t>
      </w:r>
      <w:r w:rsidRPr="00A10ACB">
        <w:t xml:space="preserve"> 15th HUST Graduate Cup </w:t>
      </w:r>
      <w:r>
        <w:t>Soccer</w:t>
      </w:r>
      <w:r w:rsidRPr="00A10ACB">
        <w:t xml:space="preserve"> League, </w:t>
      </w:r>
      <w:r>
        <w:t>Forward</w:t>
      </w:r>
    </w:p>
    <w:p w14:paraId="2D323AD8" w14:textId="6B7F813A" w:rsidR="00DF45A1" w:rsidRDefault="00DF45A1" w:rsidP="00DF45A1">
      <w:pPr>
        <w:spacing w:after="153"/>
        <w:ind w:right="0"/>
      </w:pP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t>The team got the 2nd place in the 2</w:t>
      </w:r>
      <w:r w:rsidRPr="00A10ACB">
        <w:t xml:space="preserve">5th HUST Graduate Cup </w:t>
      </w:r>
      <w:r>
        <w:t>Basketball</w:t>
      </w:r>
      <w:r w:rsidRPr="00A10ACB">
        <w:t xml:space="preserve"> League, </w:t>
      </w:r>
      <w:r>
        <w:t>Small Forward</w:t>
      </w:r>
    </w:p>
    <w:p w14:paraId="3375FFFB" w14:textId="77777777" w:rsidR="00DF45A1" w:rsidRDefault="00DF45A1" w:rsidP="005D300B">
      <w:pPr>
        <w:pStyle w:val="Heading1"/>
        <w:ind w:left="-5"/>
      </w:pPr>
    </w:p>
    <w:p w14:paraId="3E0D6D92" w14:textId="6D6AC0DE" w:rsidR="005D300B" w:rsidRDefault="005D300B" w:rsidP="005D300B">
      <w:pPr>
        <w:pStyle w:val="Heading1"/>
        <w:ind w:left="-5"/>
      </w:pPr>
      <w:r>
        <w:t xml:space="preserve">Technical Strengths </w:t>
      </w:r>
    </w:p>
    <w:p w14:paraId="44F008FF" w14:textId="77777777" w:rsidR="00DD64AD" w:rsidRDefault="00DD64AD" w:rsidP="00DD64AD">
      <w:pPr>
        <w:spacing w:after="216" w:line="259" w:lineRule="auto"/>
        <w:ind w:left="-29" w:right="-27" w:firstLine="0"/>
      </w:pPr>
      <w:r>
        <w:rPr>
          <w:noProof/>
          <w:lang w:eastAsia="zh-CN" w:bidi="ar-SA"/>
        </w:rPr>
        <mc:AlternateContent>
          <mc:Choice Requires="wpg">
            <w:drawing>
              <wp:inline distT="0" distB="0" distL="0" distR="0" wp14:anchorId="4FE23DAA" wp14:editId="3564891C">
                <wp:extent cx="5981065" cy="18288"/>
                <wp:effectExtent l="0" t="0" r="0" b="0"/>
                <wp:docPr id="2583" name="Group 25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81065" cy="18288"/>
                          <a:chOff x="0" y="0"/>
                          <a:chExt cx="5981065" cy="18288"/>
                        </a:xfrm>
                      </wpg:grpSpPr>
                      <wps:wsp>
                        <wps:cNvPr id="3039" name="Shape 3039"/>
                        <wps:cNvSpPr/>
                        <wps:spPr>
                          <a:xfrm>
                            <a:off x="0" y="0"/>
                            <a:ext cx="5981065" cy="182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065" h="18288">
                                <a:moveTo>
                                  <a:pt x="0" y="0"/>
                                </a:moveTo>
                                <a:lnTo>
                                  <a:pt x="5981065" y="0"/>
                                </a:lnTo>
                                <a:lnTo>
                                  <a:pt x="5981065" y="18288"/>
                                </a:lnTo>
                                <a:lnTo>
                                  <a:pt x="0" y="182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591C1F0" id="Group 2583" o:spid="_x0000_s1026" style="width:470.95pt;height:1.45pt;mso-position-horizontal-relative:char;mso-position-vertical-relative:line" coordsize="59810,1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">
                <v:shape id="Shape 3039" o:spid="_x0000_s1027" style="position:absolute;width:59810;height:182;visibility:visible;mso-wrap-style:square;v-text-anchor:top" coordsize="5981065,18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" path="m,l5981065,r,18288l,18288,,e" fillcolor="black" stroked="f" strokeweight="0">
                  <v:stroke miterlimit="83231f" joinstyle="miter"/>
                  <v:path arrowok="t" textboxrect="0,0,5981065,18288"/>
                </v:shape>
                <w10:anchorlock/>
              </v:group>
            </w:pict>
          </mc:Fallback>
        </mc:AlternateContent>
      </w:r>
    </w:p>
    <w:p w14:paraId="4795F52E" w14:textId="04CA0C27" w:rsidR="00DD64AD" w:rsidRDefault="00DD64AD" w:rsidP="00DD64AD">
      <w:pPr>
        <w:numPr>
          <w:ilvl w:val="0"/>
          <w:numId w:val="2"/>
        </w:numPr>
        <w:ind w:right="0" w:hanging="360"/>
      </w:pPr>
      <w:r>
        <w:rPr>
          <w:b/>
        </w:rPr>
        <w:t>Languages Proficient:</w:t>
      </w:r>
      <w:r w:rsidR="005D300B">
        <w:t xml:space="preserve"> Python, R,</w:t>
      </w:r>
      <w:r w:rsidR="003F6082">
        <w:t xml:space="preserve"> </w:t>
      </w:r>
      <w:proofErr w:type="spellStart"/>
      <w:r w:rsidR="005D300B">
        <w:t>Matlab</w:t>
      </w:r>
      <w:proofErr w:type="spellEnd"/>
      <w:r w:rsidR="005D300B">
        <w:t>, C/C++, Shell.</w:t>
      </w:r>
    </w:p>
    <w:p w14:paraId="5EEBB7AE" w14:textId="728B8227" w:rsidR="00DD64AD" w:rsidRDefault="005D300B" w:rsidP="00DD64AD">
      <w:pPr>
        <w:numPr>
          <w:ilvl w:val="0"/>
          <w:numId w:val="2"/>
        </w:numPr>
        <w:ind w:right="0" w:hanging="360"/>
      </w:pPr>
      <w:r>
        <w:rPr>
          <w:b/>
        </w:rPr>
        <w:t>Robotic System</w:t>
      </w:r>
      <w:r w:rsidR="00DD64AD">
        <w:rPr>
          <w:b/>
        </w:rPr>
        <w:t>:</w:t>
      </w:r>
      <w:r w:rsidR="00DD64AD">
        <w:t xml:space="preserve"> </w:t>
      </w:r>
      <w:r>
        <w:t>ROS operating system</w:t>
      </w:r>
    </w:p>
    <w:p w14:paraId="59AA9D0F" w14:textId="77777777" w:rsidR="00DD64AD" w:rsidRDefault="00DD64AD" w:rsidP="00DD64AD">
      <w:pPr>
        <w:pStyle w:val="Heading1"/>
        <w:tabs>
          <w:tab w:val="center" w:pos="411"/>
          <w:tab w:val="center" w:pos="2252"/>
        </w:tabs>
        <w:ind w:left="0" w:firstLine="0"/>
      </w:pPr>
      <w:r>
        <w:rPr>
          <w:b w:val="0"/>
        </w:rPr>
        <w:tab/>
      </w:r>
      <w:r>
        <w:rPr>
          <w:rFonts w:ascii="Segoe UI Symbol" w:eastAsia="Segoe UI Symbol" w:hAnsi="Segoe UI Symbol" w:cs="Segoe UI Symbol"/>
          <w:b w:val="0"/>
        </w:rPr>
        <w:t>•</w:t>
      </w:r>
      <w:r>
        <w:rPr>
          <w:rFonts w:ascii="Arial" w:eastAsia="Arial" w:hAnsi="Arial" w:cs="Arial"/>
          <w:b w:val="0"/>
        </w:rPr>
        <w:t xml:space="preserve"> </w:t>
      </w:r>
      <w:r>
        <w:rPr>
          <w:rFonts w:ascii="Arial" w:eastAsia="Arial" w:hAnsi="Arial" w:cs="Arial"/>
          <w:b w:val="0"/>
        </w:rPr>
        <w:tab/>
      </w:r>
      <w:r>
        <w:t>GPU Programming:</w:t>
      </w:r>
      <w:r>
        <w:rPr>
          <w:b w:val="0"/>
        </w:rPr>
        <w:t xml:space="preserve">  NVIDIA CUDA  </w:t>
      </w:r>
    </w:p>
    <w:p w14:paraId="01583C11" w14:textId="138D01D9" w:rsidR="00DD64AD" w:rsidRDefault="00DD64AD" w:rsidP="00DD64AD">
      <w:pPr>
        <w:numPr>
          <w:ilvl w:val="0"/>
          <w:numId w:val="3"/>
        </w:numPr>
        <w:ind w:left="713" w:right="0" w:hanging="360"/>
      </w:pPr>
      <w:r>
        <w:rPr>
          <w:b/>
        </w:rPr>
        <w:t xml:space="preserve">Computer </w:t>
      </w:r>
      <w:r w:rsidR="005D300B">
        <w:rPr>
          <w:b/>
        </w:rPr>
        <w:t>Vision/</w:t>
      </w:r>
      <w:r>
        <w:rPr>
          <w:b/>
        </w:rPr>
        <w:t>Graphics:</w:t>
      </w:r>
      <w:r>
        <w:t xml:space="preserve">  OpenGL, </w:t>
      </w:r>
      <w:proofErr w:type="spellStart"/>
      <w:r w:rsidR="005D300B">
        <w:t>OpenCV</w:t>
      </w:r>
      <w:proofErr w:type="spellEnd"/>
      <w:r w:rsidR="005D300B">
        <w:t>.</w:t>
      </w:r>
    </w:p>
    <w:p w14:paraId="2B2C655E" w14:textId="77777777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SDLC/Documentation:</w:t>
      </w:r>
      <w:r>
        <w:t xml:space="preserve"> </w:t>
      </w:r>
      <w:proofErr w:type="spellStart"/>
      <w:r>
        <w:t>LaTex</w:t>
      </w:r>
      <w:proofErr w:type="spellEnd"/>
      <w:r>
        <w:t xml:space="preserve">, Overleaf </w:t>
      </w:r>
    </w:p>
    <w:p w14:paraId="6139884C" w14:textId="77777777" w:rsidR="00DD64AD" w:rsidRPr="00C7171B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Platforms/ Frameworks:</w:t>
      </w:r>
      <w:r>
        <w:t xml:space="preserve">  Windows, UNIX/Linux </w:t>
      </w:r>
      <w:r>
        <w:rPr>
          <w:rFonts w:ascii="Segoe UI Symbol" w:eastAsia="Segoe UI Symbol" w:hAnsi="Segoe UI Symbol" w:cs="Segoe UI Symbol"/>
        </w:rPr>
        <w:t>•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</w:p>
    <w:p w14:paraId="772EB631" w14:textId="238C9875" w:rsidR="00DD64AD" w:rsidRDefault="00DD64AD" w:rsidP="00DD64AD">
      <w:pPr>
        <w:numPr>
          <w:ilvl w:val="0"/>
          <w:numId w:val="3"/>
        </w:numPr>
        <w:spacing w:after="3" w:line="259" w:lineRule="auto"/>
        <w:ind w:left="713" w:right="0" w:hanging="360"/>
      </w:pPr>
      <w:r>
        <w:rPr>
          <w:b/>
        </w:rPr>
        <w:t>Others:</w:t>
      </w:r>
      <w:r>
        <w:t xml:space="preserve">  </w:t>
      </w:r>
      <w:proofErr w:type="spellStart"/>
      <w:r>
        <w:t>Git</w:t>
      </w:r>
      <w:proofErr w:type="spellEnd"/>
      <w:r>
        <w:t xml:space="preserve"> </w:t>
      </w:r>
    </w:p>
    <w:p w14:paraId="63C183F0" w14:textId="047CF594" w:rsidR="005D300B" w:rsidRDefault="005D300B" w:rsidP="005D300B">
      <w:pPr>
        <w:numPr>
          <w:ilvl w:val="0"/>
          <w:numId w:val="3"/>
        </w:numPr>
        <w:spacing w:after="3" w:line="259" w:lineRule="auto"/>
        <w:ind w:right="0" w:hanging="360"/>
      </w:pPr>
      <w:r>
        <w:rPr>
          <w:b/>
        </w:rPr>
        <w:t>The Most Important:</w:t>
      </w:r>
      <w:r>
        <w:t xml:space="preserve"> </w:t>
      </w:r>
      <w:r w:rsidRPr="005D300B">
        <w:t>non-</w:t>
      </w:r>
      <w:proofErr w:type="spellStart"/>
      <w:r w:rsidRPr="005D300B">
        <w:t>stopable</w:t>
      </w:r>
      <w:proofErr w:type="spellEnd"/>
      <w:r w:rsidRPr="005D300B">
        <w:t xml:space="preserve"> and perseverance in learning</w:t>
      </w:r>
    </w:p>
    <w:p w14:paraId="56107195" w14:textId="77777777" w:rsidR="00DD64AD" w:rsidRDefault="00DD64AD" w:rsidP="00DD64AD">
      <w:pPr>
        <w:spacing w:after="0" w:line="259" w:lineRule="auto"/>
        <w:ind w:left="720" w:right="0" w:firstLine="0"/>
      </w:pPr>
      <w:r>
        <w:t xml:space="preserve"> </w:t>
      </w:r>
    </w:p>
    <w:sectPr w:rsidR="00DD64AD">
      <w:pgSz w:w="12240" w:h="15840"/>
      <w:pgMar w:top="1495" w:right="1436" w:bottom="1619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016C0"/>
    <w:multiLevelType w:val="hybridMultilevel"/>
    <w:tmpl w:val="D62610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13A4244"/>
    <w:multiLevelType w:val="hybridMultilevel"/>
    <w:tmpl w:val="BDB2E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7312E"/>
    <w:multiLevelType w:val="hybridMultilevel"/>
    <w:tmpl w:val="F260E1AA"/>
    <w:lvl w:ilvl="0" w:tplc="DF02EDE8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39A49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E6049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1EC5CB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AA614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5AA04B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A5AB08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80A533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EA6DA3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194062BB"/>
    <w:multiLevelType w:val="hybridMultilevel"/>
    <w:tmpl w:val="FB20BB1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27384433"/>
    <w:multiLevelType w:val="hybridMultilevel"/>
    <w:tmpl w:val="C0CE4F7E"/>
    <w:lvl w:ilvl="0" w:tplc="FFFFFFFF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F02EDE8">
      <w:start w:val="1"/>
      <w:numFmt w:val="bullet"/>
      <w:lvlText w:val="•"/>
      <w:lvlJc w:val="left"/>
      <w:pPr>
        <w:ind w:left="25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FFFFFFF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FFFFFF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FFFFFFF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FFFFFFF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FFFFFFF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FFFFFFF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FFFFFFF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7C86DA5"/>
    <w:multiLevelType w:val="hybridMultilevel"/>
    <w:tmpl w:val="55E0C9E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31D456D3"/>
    <w:multiLevelType w:val="hybridMultilevel"/>
    <w:tmpl w:val="6A662426"/>
    <w:lvl w:ilvl="0" w:tplc="04090003">
      <w:start w:val="1"/>
      <w:numFmt w:val="bullet"/>
      <w:lvlText w:val="o"/>
      <w:lvlJc w:val="left"/>
      <w:pPr>
        <w:ind w:left="171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8" w:hanging="360"/>
      </w:pPr>
      <w:rPr>
        <w:rFonts w:ascii="Wingdings" w:hAnsi="Wingdings" w:hint="default"/>
      </w:rPr>
    </w:lvl>
  </w:abstractNum>
  <w:abstractNum w:abstractNumId="7" w15:restartNumberingAfterBreak="0">
    <w:nsid w:val="35A366E0"/>
    <w:multiLevelType w:val="hybridMultilevel"/>
    <w:tmpl w:val="EADA5958"/>
    <w:lvl w:ilvl="0" w:tplc="DF02EDE8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4313FD1"/>
    <w:multiLevelType w:val="hybridMultilevel"/>
    <w:tmpl w:val="35BE3530"/>
    <w:lvl w:ilvl="0" w:tplc="7FA8DE1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60974176"/>
    <w:multiLevelType w:val="hybridMultilevel"/>
    <w:tmpl w:val="24842A86"/>
    <w:lvl w:ilvl="0" w:tplc="04090003">
      <w:start w:val="1"/>
      <w:numFmt w:val="bullet"/>
      <w:lvlText w:val="o"/>
      <w:lvlJc w:val="left"/>
      <w:pPr>
        <w:ind w:left="243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1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98" w:hanging="360"/>
      </w:pPr>
      <w:rPr>
        <w:rFonts w:ascii="Wingdings" w:hAnsi="Wingdings" w:hint="default"/>
      </w:rPr>
    </w:lvl>
  </w:abstractNum>
  <w:abstractNum w:abstractNumId="10" w15:restartNumberingAfterBreak="0">
    <w:nsid w:val="62E0031F"/>
    <w:multiLevelType w:val="hybridMultilevel"/>
    <w:tmpl w:val="04F69E32"/>
    <w:lvl w:ilvl="0" w:tplc="7FA8DE1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3A2E93C">
      <w:start w:val="1"/>
      <w:numFmt w:val="bullet"/>
      <w:lvlText w:val="o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C0DF30">
      <w:start w:val="1"/>
      <w:numFmt w:val="bullet"/>
      <w:lvlText w:val="▪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814D97E">
      <w:start w:val="1"/>
      <w:numFmt w:val="bullet"/>
      <w:lvlText w:val="•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4E22400">
      <w:start w:val="1"/>
      <w:numFmt w:val="bullet"/>
      <w:lvlText w:val="o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A46C990">
      <w:start w:val="1"/>
      <w:numFmt w:val="bullet"/>
      <w:lvlText w:val="▪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5016AAF8">
      <w:start w:val="1"/>
      <w:numFmt w:val="bullet"/>
      <w:lvlText w:val="•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E72A652">
      <w:start w:val="1"/>
      <w:numFmt w:val="bullet"/>
      <w:lvlText w:val="o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7F6581E">
      <w:start w:val="1"/>
      <w:numFmt w:val="bullet"/>
      <w:lvlText w:val="▪"/>
      <w:lvlJc w:val="left"/>
      <w:pPr>
        <w:ind w:left="72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66644772"/>
    <w:multiLevelType w:val="hybridMultilevel"/>
    <w:tmpl w:val="3A06809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6EBF5D08"/>
    <w:multiLevelType w:val="hybridMultilevel"/>
    <w:tmpl w:val="8BB64B0C"/>
    <w:lvl w:ilvl="0" w:tplc="DF02EDE8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77D45631"/>
    <w:multiLevelType w:val="hybridMultilevel"/>
    <w:tmpl w:val="BFFCCC1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C144FBA"/>
    <w:multiLevelType w:val="hybridMultilevel"/>
    <w:tmpl w:val="D642507A"/>
    <w:lvl w:ilvl="0" w:tplc="D2185E0A">
      <w:start w:val="1"/>
      <w:numFmt w:val="bullet"/>
      <w:lvlText w:val="•"/>
      <w:lvlJc w:val="left"/>
      <w:pPr>
        <w:ind w:left="7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0E4675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1E091C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1A09F2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C366C7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E5042D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18BD8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D8A012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864473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7FD8497C"/>
    <w:multiLevelType w:val="hybridMultilevel"/>
    <w:tmpl w:val="CCE8866C"/>
    <w:lvl w:ilvl="0" w:tplc="448E8882">
      <w:start w:val="1"/>
      <w:numFmt w:val="bullet"/>
      <w:lvlText w:val="•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BAEEC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31AA5F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5D41B2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B16BE4C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D5E1B4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FA055E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E404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6541C1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0"/>
  </w:num>
  <w:num w:numId="5">
    <w:abstractNumId w:val="5"/>
  </w:num>
  <w:num w:numId="6">
    <w:abstractNumId w:val="13"/>
  </w:num>
  <w:num w:numId="7">
    <w:abstractNumId w:val="11"/>
  </w:num>
  <w:num w:numId="8">
    <w:abstractNumId w:val="0"/>
  </w:num>
  <w:num w:numId="9">
    <w:abstractNumId w:val="3"/>
  </w:num>
  <w:num w:numId="10">
    <w:abstractNumId w:val="1"/>
  </w:num>
  <w:num w:numId="11">
    <w:abstractNumId w:val="8"/>
  </w:num>
  <w:num w:numId="12">
    <w:abstractNumId w:val="6"/>
  </w:num>
  <w:num w:numId="13">
    <w:abstractNumId w:val="9"/>
  </w:num>
  <w:num w:numId="14">
    <w:abstractNumId w:val="4"/>
  </w:num>
  <w:num w:numId="15">
    <w:abstractNumId w:val="12"/>
  </w:num>
  <w:num w:numId="1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7Y0NrY0NzQysjBV0lEKTi0uzszPAykwqwUA3d0irywAAAA="/>
  </w:docVars>
  <w:rsids>
    <w:rsidRoot w:val="004231E6"/>
    <w:rsid w:val="0004464F"/>
    <w:rsid w:val="00045331"/>
    <w:rsid w:val="000763BB"/>
    <w:rsid w:val="000A2296"/>
    <w:rsid w:val="000B132C"/>
    <w:rsid w:val="000D3FC4"/>
    <w:rsid w:val="000D738F"/>
    <w:rsid w:val="000E0447"/>
    <w:rsid w:val="00140AC1"/>
    <w:rsid w:val="00142854"/>
    <w:rsid w:val="00150EA4"/>
    <w:rsid w:val="001D13AE"/>
    <w:rsid w:val="001D6CB9"/>
    <w:rsid w:val="00240140"/>
    <w:rsid w:val="00253CD4"/>
    <w:rsid w:val="00255DBC"/>
    <w:rsid w:val="00262CEC"/>
    <w:rsid w:val="00277699"/>
    <w:rsid w:val="002909F7"/>
    <w:rsid w:val="002A4848"/>
    <w:rsid w:val="002A4EAE"/>
    <w:rsid w:val="002B2F62"/>
    <w:rsid w:val="002B410E"/>
    <w:rsid w:val="002D5A3E"/>
    <w:rsid w:val="002D7753"/>
    <w:rsid w:val="002E3414"/>
    <w:rsid w:val="002E6D2B"/>
    <w:rsid w:val="003121D1"/>
    <w:rsid w:val="0033425B"/>
    <w:rsid w:val="003635F6"/>
    <w:rsid w:val="003645A0"/>
    <w:rsid w:val="003C1A93"/>
    <w:rsid w:val="003D21A2"/>
    <w:rsid w:val="003F6082"/>
    <w:rsid w:val="0041367C"/>
    <w:rsid w:val="004231E6"/>
    <w:rsid w:val="00451FCE"/>
    <w:rsid w:val="004B4116"/>
    <w:rsid w:val="004E7B91"/>
    <w:rsid w:val="00513DFE"/>
    <w:rsid w:val="00556D0B"/>
    <w:rsid w:val="0058140E"/>
    <w:rsid w:val="005942FE"/>
    <w:rsid w:val="005A08C8"/>
    <w:rsid w:val="005D300B"/>
    <w:rsid w:val="0060139A"/>
    <w:rsid w:val="006C299B"/>
    <w:rsid w:val="006D57AE"/>
    <w:rsid w:val="007A6F19"/>
    <w:rsid w:val="007C5B6E"/>
    <w:rsid w:val="007C644F"/>
    <w:rsid w:val="007C6E40"/>
    <w:rsid w:val="007D6F2C"/>
    <w:rsid w:val="007E047E"/>
    <w:rsid w:val="00855711"/>
    <w:rsid w:val="00884B71"/>
    <w:rsid w:val="008C2DA6"/>
    <w:rsid w:val="0092301C"/>
    <w:rsid w:val="0095423C"/>
    <w:rsid w:val="00977BD1"/>
    <w:rsid w:val="009D0502"/>
    <w:rsid w:val="00A06E0A"/>
    <w:rsid w:val="00A10ACB"/>
    <w:rsid w:val="00A42484"/>
    <w:rsid w:val="00A52CCE"/>
    <w:rsid w:val="00A66B67"/>
    <w:rsid w:val="00A82B70"/>
    <w:rsid w:val="00A90BE0"/>
    <w:rsid w:val="00AA54BC"/>
    <w:rsid w:val="00AA61E9"/>
    <w:rsid w:val="00AB571E"/>
    <w:rsid w:val="00AD12C0"/>
    <w:rsid w:val="00B13F68"/>
    <w:rsid w:val="00B74AE0"/>
    <w:rsid w:val="00BA3249"/>
    <w:rsid w:val="00BB48B3"/>
    <w:rsid w:val="00BD3352"/>
    <w:rsid w:val="00BE79FE"/>
    <w:rsid w:val="00C42A5B"/>
    <w:rsid w:val="00C61FC5"/>
    <w:rsid w:val="00C7171B"/>
    <w:rsid w:val="00CB0CBA"/>
    <w:rsid w:val="00CB25F3"/>
    <w:rsid w:val="00CB2771"/>
    <w:rsid w:val="00CC5735"/>
    <w:rsid w:val="00CD361B"/>
    <w:rsid w:val="00D05AEE"/>
    <w:rsid w:val="00D179B1"/>
    <w:rsid w:val="00DA2F06"/>
    <w:rsid w:val="00DB236B"/>
    <w:rsid w:val="00DB3999"/>
    <w:rsid w:val="00DD565D"/>
    <w:rsid w:val="00DD64AD"/>
    <w:rsid w:val="00DF45A1"/>
    <w:rsid w:val="00E92F81"/>
    <w:rsid w:val="00F46CCB"/>
    <w:rsid w:val="00F91DCD"/>
    <w:rsid w:val="00FA35C5"/>
    <w:rsid w:val="00FF2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1CB42"/>
  <w15:docId w15:val="{BF170F53-A2E2-47A7-8366-30F05DBE9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" w:line="265" w:lineRule="auto"/>
      <w:ind w:left="10" w:right="3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A6F1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D738F"/>
    <w:pPr>
      <w:spacing w:before="100" w:beforeAutospacing="1" w:after="100" w:afterAutospacing="1" w:line="240" w:lineRule="auto"/>
      <w:ind w:left="0" w:right="0" w:firstLine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7E04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9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4632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90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791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su.edu/" TargetMode="External"/><Relationship Id="rId5" Type="http://schemas.openxmlformats.org/officeDocument/2006/relationships/hyperlink" Target="https://daixiongming.github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5</TotalTime>
  <Pages>3</Pages>
  <Words>835</Words>
  <Characters>476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razum Munira Tisha</dc:creator>
  <cp:keywords/>
  <cp:lastModifiedBy>Xiongming Dai</cp:lastModifiedBy>
  <cp:revision>24</cp:revision>
  <cp:lastPrinted>2022-08-18T16:50:00Z</cp:lastPrinted>
  <dcterms:created xsi:type="dcterms:W3CDTF">2022-07-18T21:06:00Z</dcterms:created>
  <dcterms:modified xsi:type="dcterms:W3CDTF">2022-08-18T17:35:00Z</dcterms:modified>
</cp:coreProperties>
</file>